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Kyoto, Japan</w:t>
      </w:r>
      <w:r>
        <w:br/>
      </w:r>
      <w:r>
        <w:t xml:space="preserve">john.doe@example.com | +81-90-1234-5678</w:t>
      </w:r>
      <w:r>
        <w:br/>
      </w:r>
      <w:r>
        <w:rPr>
          <w:iCs/>
          <w:i/>
        </w:rPr>
        <w:t xml:space="preserve">Date: April 5, 2024</w:t>
      </w:r>
    </w:p>
    <w:p>
      <w:pPr>
        <w:pStyle w:val="BodyText"/>
      </w:pPr>
      <w:r>
        <w:rPr>
          <w:bCs/>
          <w:b/>
        </w:rPr>
        <w:t xml:space="preserve">Dear Hiring Manager,</w:t>
      </w:r>
    </w:p>
    <w:p>
      <w:pPr>
        <w:pStyle w:val="BodyText"/>
      </w:pPr>
      <w:r>
        <w:t xml:space="preserve">I am writing to express my enthusiasm for the Sales Executive position at [Company Name] in Kyoto, Japan. With a proven track record of driving revenue growth and fostering long-term client relationships, I am confident in my ability to contribute meaningfully to your team while leveraging my deep understanding of the Japanese market. This opportunity aligns perfectly with my career goals, particularly in the dynamic business environment of Kyoto, where I have always admired the blend of tradition and innovation that defines its corporate culture.</w:t>
      </w:r>
    </w:p>
    <w:p>
      <w:pPr>
        <w:pStyle w:val="BodyText"/>
      </w:pPr>
      <w:r>
        <w:t xml:space="preserve">As a seasoned Sales Executive with over a decade of experience in B2B sales and client acquisition, I have consistently delivered results by combining strategic thinking with a customer-centric approach. My background includes roles at multinational corporations in Asia, where I developed expertise in navigating complex market dynamics and building trust across cultural boundaries. What excites me most about the Sales Executive role in Kyoto is the chance to apply this experience within a city that is not only a cultural gem but also a hub for cutting-edge industries such as technology, manufacturing, and sustainable development.</w:t>
      </w:r>
    </w:p>
    <w:p>
      <w:pPr>
        <w:pStyle w:val="BodyText"/>
      </w:pPr>
      <w:r>
        <w:t xml:space="preserve">Japan’s business landscape demands a unique set of skills, and I have dedicated myself to mastering the nuances of Japanese corporate etiquette and communication. I understand that success in this market requires patience, respect for hierarchy, and an ability to build relationships that transcend transactional interactions. In my previous role as Sales Manager at [Previous Company], I successfully expanded our client base in Tokyo by tailoring strategies to local preferences, achieving a 25% year-over-year increase in sales. This experience has equipped me with the cultural sensitivity and adaptability necessary to thrive in Kyoto’s competitive environment.</w:t>
      </w:r>
    </w:p>
    <w:p>
      <w:pPr>
        <w:pStyle w:val="BodyText"/>
      </w:pPr>
      <w:r>
        <w:t xml:space="preserve">What sets me apart as a Sales Executive is my commitment to continuous learning and my ability to identify opportunities where others see challenges. I have a strong understanding of Japan’s regulatory framework, including its emphasis on quality standards and long-term partnerships. For instance, during my tenure at [Previous Company], I led a project to restructure our sales process for clients in the automotive sector, resulting in a 30% improvement in customer satisfaction scores. This aligns with Kyoto’s growing focus on sustainability and innovation, where companies like yours are pioneering solutions that balance tradition with modernity.</w:t>
      </w:r>
    </w:p>
    <w:p>
      <w:pPr>
        <w:pStyle w:val="BodyText"/>
      </w:pPr>
      <w:r>
        <w:t xml:space="preserve">Living and working in Japan has always been a personal aspiration. Kyoto, in particular, offers an ideal setting for professionals who value both professional growth and a high quality of life. The city’s rich history, vibrant cultural scene, and strong emphasis on community resonate with my values as a leader and individual. I am eager to contribute to [Company Name]’s mission by leveraging my skills in strategic planning, negotiation, and team leadership while immersing myself in the local culture to better serve your clients.</w:t>
      </w:r>
    </w:p>
    <w:p>
      <w:pPr>
        <w:pStyle w:val="BodyText"/>
      </w:pPr>
      <w:r>
        <w:t xml:space="preserve">I am particularly drawn to this role because of [Company Name]’s reputation for excellence and its commitment to innovation. I have followed your company’s progress in [specific industry or project], and I am inspired by the way you integrate Japanese craftsmanship with global standards. As a Sales Executive, I would bring a proactive mindset, a results-driven approach, and the ability to connect with clients on both professional and personal levels. My goal is to not only meet but exceed sales targets while fostering relationships that align with your company’s vision.</w:t>
      </w:r>
    </w:p>
    <w:p>
      <w:pPr>
        <w:pStyle w:val="BodyText"/>
      </w:pPr>
      <w:r>
        <w:t xml:space="preserve">What I offer goes beyond technical expertise. I possess a genuine passion for building partnerships that create lasting value. In Kyoto, where business is often built on trust and mutual respect, I am confident in my ability to establish meaningful connections with clients and stakeholders. My fluency in Japanese (if applicable) and my understanding of local customs further position me to bridge cultural gaps and ensure seamless communication. Additionally, my adaptability to different work environments has allowed me to thrive in multicultural teams across Asia.</w:t>
      </w:r>
    </w:p>
    <w:p>
      <w:pPr>
        <w:pStyle w:val="BodyText"/>
      </w:pPr>
      <w:r>
        <w:t xml:space="preserve">Thank you for considering my application. I would welcome the opportunity to discuss how my experience, skills, and dedication can contribute to [Company Name]’s continued success in Kyoto. Please feel free to contact me at +81-90-1234-5678 or john.doe@example.com at your earliest convenience. I look forward to the possibility of working together and helping [Company Name] achieve new heights in Japan’s dynamic market.</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18:06:15Z</dcterms:created>
  <dcterms:modified xsi:type="dcterms:W3CDTF">2026-07-23T18:06:15Z</dcterms:modified>
</cp:coreProperties>
</file>

<file path=docProps/custom.xml><?xml version="1.0" encoding="utf-8"?>
<Properties xmlns="http://schemas.openxmlformats.org/officeDocument/2006/custom-properties" xmlns:vt="http://schemas.openxmlformats.org/officeDocument/2006/docPropsVTypes"/>
</file>